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0FE4F4" w14:textId="06719540" w:rsidR="000E0B58" w:rsidRPr="000E0B58" w:rsidRDefault="000E0B58" w:rsidP="00BC4F2C">
      <w:pPr>
        <w:pStyle w:val="Heading2"/>
        <w:rPr>
          <w:rFonts w:ascii="Lato" w:hAnsi="Lato"/>
          <w:sz w:val="32"/>
          <w:szCs w:val="32"/>
        </w:rPr>
      </w:pPr>
      <w:r w:rsidRPr="000E0B58">
        <w:rPr>
          <w:rFonts w:ascii="Lato" w:hAnsi="Lato"/>
          <w:sz w:val="32"/>
          <w:szCs w:val="32"/>
        </w:rPr>
        <w:t xml:space="preserve">Lesson </w:t>
      </w:r>
      <w:r w:rsidR="00011F3C">
        <w:rPr>
          <w:rFonts w:ascii="Lato" w:hAnsi="Lato"/>
          <w:sz w:val="32"/>
          <w:szCs w:val="32"/>
        </w:rPr>
        <w:t>9</w:t>
      </w:r>
      <w:r w:rsidRPr="000E0B58">
        <w:rPr>
          <w:rFonts w:ascii="Lato" w:hAnsi="Lato"/>
          <w:sz w:val="32"/>
          <w:szCs w:val="32"/>
        </w:rPr>
        <w:t xml:space="preserve"> – Activity Sheet</w:t>
      </w:r>
    </w:p>
    <w:p w14:paraId="02E96EF1" w14:textId="63C8E487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E0B58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53082D4" w14:textId="1F86A768" w:rsidR="00B82848" w:rsidRDefault="00CD22BC" w:rsidP="00B82848">
      <w:pPr>
        <w:rPr>
          <w:rFonts w:ascii="Lato" w:hAnsi="Lato"/>
        </w:rPr>
      </w:pPr>
      <w:r>
        <w:rPr>
          <w:rFonts w:ascii="Lato" w:hAnsi="Lato"/>
        </w:rPr>
        <w:t xml:space="preserve">Iterative design and </w:t>
      </w:r>
      <w:r w:rsidR="006629DA">
        <w:rPr>
          <w:rFonts w:ascii="Lato" w:hAnsi="Lato"/>
        </w:rPr>
        <w:t>prototyping</w:t>
      </w:r>
      <w:r>
        <w:rPr>
          <w:rFonts w:ascii="Lato" w:hAnsi="Lato"/>
        </w:rPr>
        <w:t xml:space="preserve"> will enable you to build and perfect your vehicle, however if you are going to market and sell the </w:t>
      </w:r>
      <w:r w:rsidR="006629DA">
        <w:rPr>
          <w:rFonts w:ascii="Lato" w:hAnsi="Lato"/>
        </w:rPr>
        <w:t>vehicle</w:t>
      </w:r>
      <w:r>
        <w:rPr>
          <w:rFonts w:ascii="Lato" w:hAnsi="Lato"/>
        </w:rPr>
        <w:t xml:space="preserve"> you will need a way to mass produce this design to keep down production costs.  We cannot hand make every model!</w:t>
      </w:r>
    </w:p>
    <w:p w14:paraId="40B279C8" w14:textId="0BD0FC5A" w:rsidR="00CD22BC" w:rsidRDefault="00CD22BC" w:rsidP="00B82848">
      <w:pPr>
        <w:rPr>
          <w:rFonts w:ascii="Lato" w:hAnsi="Lato"/>
        </w:rPr>
      </w:pPr>
      <w:r>
        <w:rPr>
          <w:rFonts w:ascii="Lato" w:hAnsi="Lato"/>
        </w:rPr>
        <w:t xml:space="preserve">Mass-production will be key to the commercial success of your vehicle. So </w:t>
      </w:r>
      <w:r w:rsidR="00E937EB">
        <w:rPr>
          <w:rFonts w:ascii="Lato" w:hAnsi="Lato"/>
        </w:rPr>
        <w:t>we</w:t>
      </w:r>
      <w:r>
        <w:rPr>
          <w:rFonts w:ascii="Lato" w:hAnsi="Lato"/>
        </w:rPr>
        <w:t xml:space="preserve"> will need to:</w:t>
      </w:r>
    </w:p>
    <w:p w14:paraId="3D640E6C" w14:textId="6F4E3705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Perfect the design</w:t>
      </w:r>
    </w:p>
    <w:p w14:paraId="26A1A059" w14:textId="72DE6DA2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Trial the model</w:t>
      </w:r>
    </w:p>
    <w:p w14:paraId="5A20DB08" w14:textId="008EFBF1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Produce a mass production model</w:t>
      </w:r>
    </w:p>
    <w:p w14:paraId="2DE7DD71" w14:textId="24821379" w:rsidR="004A1F9A" w:rsidRDefault="00CD22BC" w:rsidP="00CD22BC">
      <w:pPr>
        <w:pStyle w:val="Heading2"/>
        <w:jc w:val="center"/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B3CD0C3" wp14:editId="0206C66C">
            <wp:extent cx="2031032" cy="183943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569" cy="1853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6C65E11B" wp14:editId="567E3C76">
            <wp:extent cx="1382233" cy="1855919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41230" cy="1935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67D52" w14:textId="40F86123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E0B58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508D2261" w14:textId="6BE5048B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Create prototypes of your design using an iterative design cycle</w:t>
      </w:r>
    </w:p>
    <w:p w14:paraId="621B6CF4" w14:textId="37C1592B" w:rsidR="00CD22BC" w:rsidRPr="00CD22BC" w:rsidRDefault="00CD22BC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Tri</w:t>
      </w:r>
      <w:r w:rsidR="002702EC">
        <w:rPr>
          <w:rFonts w:ascii="Lato" w:hAnsi="Lato"/>
        </w:rPr>
        <w:t>a</w:t>
      </w:r>
      <w:bookmarkStart w:id="0" w:name="_GoBack"/>
      <w:bookmarkEnd w:id="0"/>
      <w:r w:rsidRPr="00CD22BC">
        <w:rPr>
          <w:rFonts w:ascii="Lato" w:hAnsi="Lato"/>
        </w:rPr>
        <w:t xml:space="preserve">l your body shell for the racing </w:t>
      </w:r>
      <w:proofErr w:type="spellStart"/>
      <w:r w:rsidR="000E0B58">
        <w:rPr>
          <w:rFonts w:ascii="Lato" w:hAnsi="Lato"/>
        </w:rPr>
        <w:t>B</w:t>
      </w:r>
      <w:r w:rsidRPr="00CD22BC">
        <w:rPr>
          <w:rFonts w:ascii="Lato" w:hAnsi="Lato"/>
        </w:rPr>
        <w:t>it:</w:t>
      </w:r>
      <w:r w:rsidR="000E0B58">
        <w:rPr>
          <w:rFonts w:ascii="Lato" w:hAnsi="Lato"/>
        </w:rPr>
        <w:t>B</w:t>
      </w:r>
      <w:r w:rsidRPr="00CD22BC">
        <w:rPr>
          <w:rFonts w:ascii="Lato" w:hAnsi="Lato"/>
        </w:rPr>
        <w:t>ot</w:t>
      </w:r>
      <w:proofErr w:type="spellEnd"/>
      <w:r w:rsidRPr="00CD22BC">
        <w:rPr>
          <w:rFonts w:ascii="Lato" w:hAnsi="Lato"/>
        </w:rPr>
        <w:t xml:space="preserve"> have the best chance of winning your race</w:t>
      </w:r>
    </w:p>
    <w:p w14:paraId="516CBFA0" w14:textId="77777777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Test and refine your designs using time trials</w:t>
      </w:r>
    </w:p>
    <w:p w14:paraId="3F15FED3" w14:textId="5400358A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Produce a mass-production model of your design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29A37971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E0B58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0B48D1E" w14:textId="0556BDFE" w:rsidR="00CD22BC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You will need to c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>onsider weight, friction, aerodynamics, branding and style</w:t>
      </w:r>
    </w:p>
    <w:p w14:paraId="70891FE7" w14:textId="77777777" w:rsidR="00CD22BC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</w:t>
      </w:r>
      <w:r w:rsidR="009B01E6">
        <w:rPr>
          <w:rFonts w:ascii="Lato" w:eastAsiaTheme="minorHAnsi" w:hAnsi="Lato" w:cstheme="minorBidi"/>
          <w:color w:val="auto"/>
          <w:sz w:val="22"/>
          <w:szCs w:val="22"/>
        </w:rPr>
        <w:t xml:space="preserve">ake sure 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 xml:space="preserve">someone in your team </w:t>
      </w:r>
      <w:r w:rsidR="009B01E6">
        <w:rPr>
          <w:rFonts w:ascii="Lato" w:eastAsiaTheme="minorHAnsi" w:hAnsi="Lato" w:cstheme="minorBidi"/>
          <w:color w:val="auto"/>
          <w:sz w:val="22"/>
          <w:szCs w:val="22"/>
        </w:rPr>
        <w:t xml:space="preserve">is 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>in charge of each of these activities</w:t>
      </w:r>
    </w:p>
    <w:p w14:paraId="00CE14E7" w14:textId="77777777" w:rsidR="00E937EB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ake one change each cycle so you can identify which change made what improvement</w:t>
      </w:r>
    </w:p>
    <w:p w14:paraId="30D5C423" w14:textId="6BC36ACC" w:rsidR="004A1F9A" w:rsidRDefault="00E937EB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ake sure you are accurate with your measurements</w:t>
      </w:r>
    </w:p>
    <w:p w14:paraId="03134E9E" w14:textId="77777777" w:rsidR="00E24F7F" w:rsidRDefault="00E24F7F" w:rsidP="00CD22BC"/>
    <w:p w14:paraId="2B709DB4" w14:textId="27A1BE6E" w:rsidR="00E937EB" w:rsidRDefault="00E937EB" w:rsidP="00CD22BC">
      <w:pPr>
        <w:sectPr w:rsidR="00E937EB" w:rsidSect="006B36F6">
          <w:headerReference w:type="default" r:id="rId9"/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74D7C50" w14:textId="71C4F179" w:rsidR="00CD22BC" w:rsidRPr="00CD22BC" w:rsidRDefault="00CD22BC" w:rsidP="00CD22BC"/>
    <w:p w14:paraId="3E3FB185" w14:textId="69A7EE77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D4E684C" w14:textId="7FEFC93A" w:rsidR="009F65C4" w:rsidRDefault="00CD22B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Time an empty </w:t>
      </w:r>
      <w:proofErr w:type="spellStart"/>
      <w:r w:rsidR="000E0B58">
        <w:rPr>
          <w:rFonts w:ascii="Lato" w:hAnsi="Lato"/>
        </w:rPr>
        <w:t>B</w:t>
      </w:r>
      <w:r>
        <w:rPr>
          <w:rFonts w:ascii="Lato" w:hAnsi="Lato"/>
        </w:rPr>
        <w:t>it:</w:t>
      </w:r>
      <w:r w:rsidR="000E0B58">
        <w:rPr>
          <w:rFonts w:ascii="Lato" w:hAnsi="Lato"/>
        </w:rPr>
        <w:t>B</w:t>
      </w:r>
      <w:r w:rsidR="00E24F7F">
        <w:rPr>
          <w:rFonts w:ascii="Lato" w:hAnsi="Lato"/>
        </w:rPr>
        <w:t>o</w:t>
      </w:r>
      <w:r>
        <w:rPr>
          <w:rFonts w:ascii="Lato" w:hAnsi="Lato"/>
        </w:rPr>
        <w:t>t</w:t>
      </w:r>
      <w:proofErr w:type="spellEnd"/>
      <w:r>
        <w:rPr>
          <w:rFonts w:ascii="Lato" w:hAnsi="Lato"/>
        </w:rPr>
        <w:t xml:space="preserve"> in a straight line and record as a baseline</w:t>
      </w:r>
    </w:p>
    <w:p w14:paraId="6E69D881" w14:textId="7FEF5CBF" w:rsidR="00CD22BC" w:rsidRDefault="00CD22B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Complete an</w:t>
      </w:r>
      <w:r w:rsidR="00E24F7F">
        <w:rPr>
          <w:rFonts w:ascii="Lato" w:hAnsi="Lato"/>
        </w:rPr>
        <w:t xml:space="preserve"> iterative </w:t>
      </w:r>
      <w:r>
        <w:rPr>
          <w:rFonts w:ascii="Lato" w:hAnsi="Lato"/>
        </w:rPr>
        <w:t>development cycle and complete the test table</w:t>
      </w:r>
      <w:r w:rsidR="00E24F7F">
        <w:rPr>
          <w:rFonts w:ascii="Lato" w:hAnsi="Lato"/>
        </w:rPr>
        <w:t xml:space="preserve"> like below to record your findings following each run</w:t>
      </w:r>
    </w:p>
    <w:p w14:paraId="1CC60B84" w14:textId="2FE8A954" w:rsidR="00E24F7F" w:rsidRDefault="00E24F7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Identify the best design to </w:t>
      </w:r>
      <w:proofErr w:type="spellStart"/>
      <w:r>
        <w:rPr>
          <w:rFonts w:ascii="Lato" w:hAnsi="Lato"/>
        </w:rPr>
        <w:t>protype</w:t>
      </w:r>
      <w:proofErr w:type="spellEnd"/>
    </w:p>
    <w:p w14:paraId="0BB4CBD8" w14:textId="1B3EADE3" w:rsidR="00E937EB" w:rsidRDefault="00E937EB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your mass production net match your design – what compromises needed making</w:t>
      </w:r>
    </w:p>
    <w:p w14:paraId="07DEF440" w14:textId="0C7725A4" w:rsidR="00E24F7F" w:rsidRDefault="00E24F7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E24F7F">
        <w:rPr>
          <w:rFonts w:ascii="Lato" w:hAnsi="Lato"/>
        </w:rPr>
        <w:t>Share your mass-production instructions with a test group and take feedback</w:t>
      </w:r>
      <w:r w:rsidR="00E937EB">
        <w:rPr>
          <w:rFonts w:ascii="Lato" w:hAnsi="Lato"/>
        </w:rPr>
        <w:t xml:space="preserve"> and adjust</w:t>
      </w:r>
    </w:p>
    <w:tbl>
      <w:tblPr>
        <w:tblStyle w:val="TableGrid"/>
        <w:tblW w:w="13480" w:type="dxa"/>
        <w:tblInd w:w="720" w:type="dxa"/>
        <w:tblLook w:val="04A0" w:firstRow="1" w:lastRow="0" w:firstColumn="1" w:lastColumn="0" w:noHBand="0" w:noVBand="1"/>
      </w:tblPr>
      <w:tblGrid>
        <w:gridCol w:w="882"/>
        <w:gridCol w:w="1984"/>
        <w:gridCol w:w="1410"/>
        <w:gridCol w:w="1155"/>
        <w:gridCol w:w="2961"/>
        <w:gridCol w:w="1543"/>
        <w:gridCol w:w="1490"/>
        <w:gridCol w:w="2055"/>
      </w:tblGrid>
      <w:tr w:rsidR="00E24F7F" w14:paraId="2BF6BC6E" w14:textId="5FF4F468" w:rsidTr="00E24F7F">
        <w:trPr>
          <w:trHeight w:val="1043"/>
        </w:trPr>
        <w:tc>
          <w:tcPr>
            <w:tcW w:w="882" w:type="dxa"/>
            <w:shd w:val="clear" w:color="auto" w:fill="E7E6E6" w:themeFill="background2"/>
          </w:tcPr>
          <w:p w14:paraId="355AF051" w14:textId="497C2489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Run</w:t>
            </w:r>
          </w:p>
        </w:tc>
        <w:tc>
          <w:tcPr>
            <w:tcW w:w="1984" w:type="dxa"/>
            <w:shd w:val="clear" w:color="auto" w:fill="E7E6E6" w:themeFill="background2"/>
          </w:tcPr>
          <w:p w14:paraId="7CC21F7A" w14:textId="02454B8A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Design Version</w:t>
            </w:r>
          </w:p>
        </w:tc>
        <w:tc>
          <w:tcPr>
            <w:tcW w:w="1410" w:type="dxa"/>
            <w:shd w:val="clear" w:color="auto" w:fill="E7E6E6" w:themeFill="background2"/>
          </w:tcPr>
          <w:p w14:paraId="3E3E732C" w14:textId="7D9F3A80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Change Made</w:t>
            </w:r>
          </w:p>
        </w:tc>
        <w:tc>
          <w:tcPr>
            <w:tcW w:w="1155" w:type="dxa"/>
            <w:shd w:val="clear" w:color="auto" w:fill="E7E6E6" w:themeFill="background2"/>
          </w:tcPr>
          <w:p w14:paraId="7CD52F87" w14:textId="2A9E75BC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Time</w:t>
            </w:r>
          </w:p>
        </w:tc>
        <w:tc>
          <w:tcPr>
            <w:tcW w:w="2961" w:type="dxa"/>
            <w:shd w:val="clear" w:color="auto" w:fill="E7E6E6" w:themeFill="background2"/>
          </w:tcPr>
          <w:p w14:paraId="198D585D" w14:textId="3434E0EC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Expectations</w:t>
            </w:r>
          </w:p>
        </w:tc>
        <w:tc>
          <w:tcPr>
            <w:tcW w:w="1543" w:type="dxa"/>
            <w:shd w:val="clear" w:color="auto" w:fill="E7E6E6" w:themeFill="background2"/>
          </w:tcPr>
          <w:p w14:paraId="5E83A73F" w14:textId="51B36999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Difference from base line</w:t>
            </w:r>
          </w:p>
        </w:tc>
        <w:tc>
          <w:tcPr>
            <w:tcW w:w="1490" w:type="dxa"/>
            <w:shd w:val="clear" w:color="auto" w:fill="E7E6E6" w:themeFill="background2"/>
          </w:tcPr>
          <w:p w14:paraId="46C919FC" w14:textId="2F222347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Negative Notes</w:t>
            </w:r>
          </w:p>
        </w:tc>
        <w:tc>
          <w:tcPr>
            <w:tcW w:w="2055" w:type="dxa"/>
            <w:shd w:val="clear" w:color="auto" w:fill="E7E6E6" w:themeFill="background2"/>
          </w:tcPr>
          <w:p w14:paraId="53511472" w14:textId="160940E4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Suggested change for next cycle</w:t>
            </w:r>
          </w:p>
        </w:tc>
      </w:tr>
      <w:tr w:rsidR="00E24F7F" w14:paraId="640C3ECB" w14:textId="688A2B02" w:rsidTr="00E24F7F">
        <w:trPr>
          <w:trHeight w:val="2087"/>
        </w:trPr>
        <w:tc>
          <w:tcPr>
            <w:tcW w:w="882" w:type="dxa"/>
          </w:tcPr>
          <w:p w14:paraId="33A7804F" w14:textId="4310D6E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1</w:t>
            </w:r>
          </w:p>
        </w:tc>
        <w:tc>
          <w:tcPr>
            <w:tcW w:w="1984" w:type="dxa"/>
          </w:tcPr>
          <w:p w14:paraId="3BF220F4" w14:textId="423CF2D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Base Line</w:t>
            </w:r>
          </w:p>
        </w:tc>
        <w:tc>
          <w:tcPr>
            <w:tcW w:w="1410" w:type="dxa"/>
          </w:tcPr>
          <w:p w14:paraId="52E70AB4" w14:textId="2527517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one</w:t>
            </w:r>
          </w:p>
        </w:tc>
        <w:tc>
          <w:tcPr>
            <w:tcW w:w="1155" w:type="dxa"/>
          </w:tcPr>
          <w:p w14:paraId="049281F9" w14:textId="0985DC43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35 Sec</w:t>
            </w:r>
          </w:p>
        </w:tc>
        <w:tc>
          <w:tcPr>
            <w:tcW w:w="2961" w:type="dxa"/>
          </w:tcPr>
          <w:p w14:paraId="0390D420" w14:textId="5A83B058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Getting a base line, no shell so expect to be quick but no way of protecting occupants</w:t>
            </w:r>
          </w:p>
        </w:tc>
        <w:tc>
          <w:tcPr>
            <w:tcW w:w="1543" w:type="dxa"/>
          </w:tcPr>
          <w:p w14:paraId="6626789C" w14:textId="29E854B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/A</w:t>
            </w:r>
          </w:p>
        </w:tc>
        <w:tc>
          <w:tcPr>
            <w:tcW w:w="1490" w:type="dxa"/>
          </w:tcPr>
          <w:p w14:paraId="7CBFC597" w14:textId="6A5BA4F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o body so no way of keeping occupants safe</w:t>
            </w:r>
          </w:p>
        </w:tc>
        <w:tc>
          <w:tcPr>
            <w:tcW w:w="2055" w:type="dxa"/>
          </w:tcPr>
          <w:p w14:paraId="17A0E484" w14:textId="616E5F73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sign 1 – basic body shell</w:t>
            </w:r>
          </w:p>
        </w:tc>
      </w:tr>
      <w:tr w:rsidR="00E24F7F" w14:paraId="37035C9E" w14:textId="126B47F0" w:rsidTr="00E24F7F">
        <w:trPr>
          <w:trHeight w:val="3131"/>
        </w:trPr>
        <w:tc>
          <w:tcPr>
            <w:tcW w:w="882" w:type="dxa"/>
          </w:tcPr>
          <w:p w14:paraId="44D1E536" w14:textId="4846C570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2</w:t>
            </w:r>
          </w:p>
          <w:p w14:paraId="04E05C94" w14:textId="77777777" w:rsidR="00E24F7F" w:rsidRPr="00E24F7F" w:rsidRDefault="00E24F7F" w:rsidP="00E24F7F"/>
          <w:p w14:paraId="3FAC5BA9" w14:textId="77777777" w:rsidR="00E24F7F" w:rsidRPr="00E24F7F" w:rsidRDefault="00E24F7F" w:rsidP="00E24F7F"/>
          <w:p w14:paraId="473583AC" w14:textId="77777777" w:rsidR="00E24F7F" w:rsidRPr="00E24F7F" w:rsidRDefault="00E24F7F" w:rsidP="00E24F7F"/>
          <w:p w14:paraId="5CE3EE14" w14:textId="77777777" w:rsidR="00E24F7F" w:rsidRPr="00E24F7F" w:rsidRDefault="00E24F7F" w:rsidP="00E24F7F"/>
          <w:p w14:paraId="15F8DF57" w14:textId="77777777" w:rsidR="00E24F7F" w:rsidRPr="00E24F7F" w:rsidRDefault="00E24F7F" w:rsidP="00E24F7F"/>
          <w:p w14:paraId="2478EC2E" w14:textId="77777777" w:rsidR="00E24F7F" w:rsidRPr="00E24F7F" w:rsidRDefault="00E24F7F" w:rsidP="00E24F7F"/>
          <w:p w14:paraId="5B3F5572" w14:textId="77777777" w:rsidR="00E24F7F" w:rsidRPr="00E24F7F" w:rsidRDefault="00E24F7F" w:rsidP="00E24F7F"/>
          <w:p w14:paraId="3C29AE67" w14:textId="77777777" w:rsidR="00E24F7F" w:rsidRPr="00E24F7F" w:rsidRDefault="00E24F7F" w:rsidP="00E24F7F"/>
          <w:p w14:paraId="5E113519" w14:textId="26146795" w:rsidR="00E24F7F" w:rsidRDefault="00E24F7F" w:rsidP="00E24F7F"/>
          <w:p w14:paraId="013247E5" w14:textId="77777777" w:rsidR="00E24F7F" w:rsidRPr="00E24F7F" w:rsidRDefault="00E24F7F" w:rsidP="00E24F7F"/>
          <w:p w14:paraId="417F73E5" w14:textId="77777777" w:rsidR="00E24F7F" w:rsidRPr="00E24F7F" w:rsidRDefault="00E24F7F" w:rsidP="00E24F7F"/>
        </w:tc>
        <w:tc>
          <w:tcPr>
            <w:tcW w:w="1984" w:type="dxa"/>
          </w:tcPr>
          <w:p w14:paraId="43531EEF" w14:textId="41F79564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V 1</w:t>
            </w:r>
          </w:p>
          <w:p w14:paraId="5BE10B2B" w14:textId="77777777" w:rsidR="00E24F7F" w:rsidRPr="00E24F7F" w:rsidRDefault="00E24F7F" w:rsidP="00E24F7F"/>
          <w:p w14:paraId="4D247641" w14:textId="77777777" w:rsidR="00E24F7F" w:rsidRPr="00E24F7F" w:rsidRDefault="00E24F7F" w:rsidP="00E24F7F"/>
          <w:p w14:paraId="523CA32B" w14:textId="77777777" w:rsidR="00E24F7F" w:rsidRPr="00E24F7F" w:rsidRDefault="00E24F7F" w:rsidP="00E24F7F"/>
          <w:p w14:paraId="5096E7C8" w14:textId="77777777" w:rsidR="00E24F7F" w:rsidRPr="00E24F7F" w:rsidRDefault="00E24F7F" w:rsidP="00E24F7F"/>
        </w:tc>
        <w:tc>
          <w:tcPr>
            <w:tcW w:w="1410" w:type="dxa"/>
          </w:tcPr>
          <w:p w14:paraId="66D69A41" w14:textId="2431354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itial </w:t>
            </w:r>
            <w:proofErr w:type="spellStart"/>
            <w:r>
              <w:rPr>
                <w:rFonts w:ascii="Lato" w:hAnsi="Lato"/>
              </w:rPr>
              <w:t>bodyshell</w:t>
            </w:r>
            <w:proofErr w:type="spellEnd"/>
            <w:r>
              <w:rPr>
                <w:rFonts w:ascii="Lato" w:hAnsi="Lato"/>
              </w:rPr>
              <w:t xml:space="preserve"> design</w:t>
            </w:r>
          </w:p>
        </w:tc>
        <w:tc>
          <w:tcPr>
            <w:tcW w:w="1155" w:type="dxa"/>
          </w:tcPr>
          <w:p w14:paraId="51E88AE0" w14:textId="358A9EB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60 Sec</w:t>
            </w:r>
          </w:p>
        </w:tc>
        <w:tc>
          <w:tcPr>
            <w:tcW w:w="2961" w:type="dxa"/>
          </w:tcPr>
          <w:p w14:paraId="6124965B" w14:textId="1B52F3E7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Should be a little slower d</w:t>
            </w:r>
            <w:r w:rsidR="000E0B58">
              <w:rPr>
                <w:rFonts w:ascii="Lato" w:hAnsi="Lato"/>
              </w:rPr>
              <w:t>u</w:t>
            </w:r>
            <w:r>
              <w:rPr>
                <w:rFonts w:ascii="Lato" w:hAnsi="Lato"/>
              </w:rPr>
              <w:t>e to the added weight</w:t>
            </w:r>
          </w:p>
        </w:tc>
        <w:tc>
          <w:tcPr>
            <w:tcW w:w="1543" w:type="dxa"/>
          </w:tcPr>
          <w:p w14:paraId="53A8F8E0" w14:textId="22004CF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+25 seconds</w:t>
            </w:r>
          </w:p>
        </w:tc>
        <w:tc>
          <w:tcPr>
            <w:tcW w:w="1490" w:type="dxa"/>
          </w:tcPr>
          <w:p w14:paraId="54EA2E69" w14:textId="15F39FE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sign covered wheels and caused them to catch and slow vehicle</w:t>
            </w:r>
          </w:p>
        </w:tc>
        <w:tc>
          <w:tcPr>
            <w:tcW w:w="2055" w:type="dxa"/>
          </w:tcPr>
          <w:p w14:paraId="38B38D91" w14:textId="487BD40C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velop cut-outs/wheel arches to remove this friction point</w:t>
            </w:r>
          </w:p>
        </w:tc>
      </w:tr>
    </w:tbl>
    <w:p w14:paraId="395886A9" w14:textId="77777777" w:rsidR="00CD22BC" w:rsidRPr="009F65C4" w:rsidRDefault="00CD22BC" w:rsidP="00CD22BC">
      <w:pPr>
        <w:pStyle w:val="ListParagraph"/>
        <w:rPr>
          <w:rFonts w:ascii="Lato" w:hAnsi="Lato"/>
        </w:rPr>
      </w:pPr>
    </w:p>
    <w:p w14:paraId="42DAA4A0" w14:textId="77777777" w:rsidR="00E24F7F" w:rsidRDefault="00E24F7F" w:rsidP="00BC4F2C">
      <w:pPr>
        <w:pStyle w:val="Heading2"/>
        <w:rPr>
          <w:rFonts w:ascii="Lato" w:hAnsi="Lato"/>
        </w:rPr>
        <w:sectPr w:rsidR="00E24F7F" w:rsidSect="00E24F7F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136B18B1" w14:textId="1A5ED33E" w:rsidR="00B82848" w:rsidRDefault="00B82848" w:rsidP="00BC4F2C">
      <w:pPr>
        <w:pStyle w:val="Heading2"/>
        <w:rPr>
          <w:rFonts w:ascii="Lato" w:hAnsi="Lato"/>
        </w:rPr>
      </w:pPr>
    </w:p>
    <w:p w14:paraId="3AD0FBB9" w14:textId="04329A51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7A2D70A" w14:textId="61BB05EB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 xml:space="preserve">Try different materials and designs, don’t just take your first idea </w:t>
      </w:r>
    </w:p>
    <w:p w14:paraId="5D20543E" w14:textId="2AD7BDEA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>Critique and Revise everybody’s opinion matters!</w:t>
      </w:r>
    </w:p>
    <w:p w14:paraId="597BD78C" w14:textId="2EA1D86D" w:rsidR="00142F52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>What compromises will you need to make to ensure a functional, safe, good-looking and aerodynamic vehicle</w:t>
      </w:r>
    </w:p>
    <w:p w14:paraId="11F890F6" w14:textId="017811C4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 xml:space="preserve">How could you improve your instructions? </w:t>
      </w:r>
      <w:r w:rsidR="001E3FF7">
        <w:rPr>
          <w:rFonts w:ascii="Lato" w:hAnsi="Lato"/>
        </w:rPr>
        <w:t>B</w:t>
      </w:r>
      <w:r w:rsidRPr="00E24F7F">
        <w:rPr>
          <w:rFonts w:ascii="Lato" w:hAnsi="Lato"/>
        </w:rPr>
        <w:t xml:space="preserve">uild </w:t>
      </w:r>
      <w:r w:rsidR="001E3FF7">
        <w:rPr>
          <w:rFonts w:ascii="Lato" w:hAnsi="Lato"/>
        </w:rPr>
        <w:t>v</w:t>
      </w:r>
      <w:r w:rsidRPr="00E24F7F">
        <w:rPr>
          <w:rFonts w:ascii="Lato" w:hAnsi="Lato"/>
        </w:rPr>
        <w:t>ideo? Photographs?</w:t>
      </w:r>
    </w:p>
    <w:p w14:paraId="1B735383" w14:textId="1839EFF5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618C7508" w14:textId="29B629EA" w:rsidR="009F65C4" w:rsidRDefault="00E24F7F" w:rsidP="00E937EB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uring today</w:t>
      </w:r>
      <w:r w:rsidR="001E3FF7">
        <w:rPr>
          <w:rFonts w:ascii="Lato" w:eastAsiaTheme="minorHAnsi" w:hAnsi="Lato" w:cstheme="minorBidi"/>
          <w:sz w:val="22"/>
          <w:szCs w:val="22"/>
        </w:rPr>
        <w:t>’</w:t>
      </w:r>
      <w:r>
        <w:rPr>
          <w:rFonts w:ascii="Lato" w:eastAsiaTheme="minorHAnsi" w:hAnsi="Lato" w:cstheme="minorBidi"/>
          <w:sz w:val="22"/>
          <w:szCs w:val="22"/>
        </w:rPr>
        <w:t xml:space="preserve">s lesson we </w:t>
      </w:r>
      <w:r w:rsidR="00E937EB">
        <w:rPr>
          <w:rFonts w:ascii="Lato" w:eastAsiaTheme="minorHAnsi" w:hAnsi="Lato" w:cstheme="minorBidi"/>
          <w:sz w:val="22"/>
          <w:szCs w:val="22"/>
        </w:rPr>
        <w:t>employed an iterative design methodology to produce our final design, we tested out design, identified improvements until we were able to produce the best version</w:t>
      </w:r>
    </w:p>
    <w:p w14:paraId="4709296A" w14:textId="688BCCCF" w:rsidR="00E937EB" w:rsidRPr="009F65C4" w:rsidRDefault="00E937EB" w:rsidP="00E937EB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then discussed the need for mass production and created a mass production net for ou</w:t>
      </w:r>
      <w:r w:rsidR="001E3FF7">
        <w:rPr>
          <w:rFonts w:ascii="Lato" w:eastAsiaTheme="minorHAnsi" w:hAnsi="Lato" w:cstheme="minorBidi"/>
          <w:sz w:val="22"/>
          <w:szCs w:val="22"/>
        </w:rPr>
        <w:t>r</w:t>
      </w:r>
      <w:r>
        <w:rPr>
          <w:rFonts w:ascii="Lato" w:eastAsiaTheme="minorHAnsi" w:hAnsi="Lato" w:cstheme="minorBidi"/>
          <w:sz w:val="22"/>
          <w:szCs w:val="22"/>
        </w:rPr>
        <w:t xml:space="preserve"> design</w:t>
      </w:r>
    </w:p>
    <w:p w14:paraId="1300AEBE" w14:textId="2A04BF43" w:rsidR="00923F20" w:rsidRPr="000E633D" w:rsidRDefault="00923F20" w:rsidP="000E633D"/>
    <w:sectPr w:rsidR="00923F20" w:rsidRPr="000E633D" w:rsidSect="006B36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3FB911" w14:textId="77777777" w:rsidR="000E0B58" w:rsidRDefault="000E0B58" w:rsidP="006B36F6">
      <w:pPr>
        <w:spacing w:after="0" w:line="240" w:lineRule="auto"/>
      </w:pPr>
      <w:r>
        <w:separator/>
      </w:r>
    </w:p>
  </w:endnote>
  <w:endnote w:type="continuationSeparator" w:id="0">
    <w:p w14:paraId="709435AC" w14:textId="77777777" w:rsidR="000E0B58" w:rsidRDefault="000E0B5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AFE8B29" w:rsidR="000E0B58" w:rsidRDefault="000E0B5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02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E0B58" w:rsidRPr="006B36F6" w:rsidRDefault="000E0B5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BE2235" w14:textId="77777777" w:rsidR="000E0B58" w:rsidRDefault="000E0B58" w:rsidP="006B36F6">
      <w:pPr>
        <w:spacing w:after="0" w:line="240" w:lineRule="auto"/>
      </w:pPr>
      <w:r>
        <w:separator/>
      </w:r>
    </w:p>
  </w:footnote>
  <w:footnote w:type="continuationSeparator" w:id="0">
    <w:p w14:paraId="17B31775" w14:textId="77777777" w:rsidR="000E0B58" w:rsidRDefault="000E0B5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0E0B58" w:rsidRDefault="000E0B5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73477"/>
    <w:multiLevelType w:val="hybridMultilevel"/>
    <w:tmpl w:val="FECEC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57AE6"/>
    <w:multiLevelType w:val="hybridMultilevel"/>
    <w:tmpl w:val="3026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7F8E"/>
    <w:multiLevelType w:val="hybridMultilevel"/>
    <w:tmpl w:val="99F86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DC0C57"/>
    <w:multiLevelType w:val="hybridMultilevel"/>
    <w:tmpl w:val="102A7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4E0235"/>
    <w:multiLevelType w:val="hybridMultilevel"/>
    <w:tmpl w:val="C3B0E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4"/>
  </w:num>
  <w:num w:numId="9">
    <w:abstractNumId w:val="10"/>
  </w:num>
  <w:num w:numId="10">
    <w:abstractNumId w:val="2"/>
  </w:num>
  <w:num w:numId="11">
    <w:abstractNumId w:val="5"/>
  </w:num>
  <w:num w:numId="12">
    <w:abstractNumId w:val="1"/>
  </w:num>
  <w:num w:numId="13">
    <w:abstractNumId w:val="0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wNTc2MDc3NTVV0lEKTi0uzszPAykwrAUAJZnofSwAAAA="/>
  </w:docVars>
  <w:rsids>
    <w:rsidRoot w:val="00D0274F"/>
    <w:rsid w:val="00005846"/>
    <w:rsid w:val="00010B91"/>
    <w:rsid w:val="00011F3C"/>
    <w:rsid w:val="00017BD7"/>
    <w:rsid w:val="000751A3"/>
    <w:rsid w:val="0008457D"/>
    <w:rsid w:val="000C5F07"/>
    <w:rsid w:val="000E0B58"/>
    <w:rsid w:val="000E138A"/>
    <w:rsid w:val="000E633D"/>
    <w:rsid w:val="00142F52"/>
    <w:rsid w:val="00191415"/>
    <w:rsid w:val="001D3E62"/>
    <w:rsid w:val="001E3FF7"/>
    <w:rsid w:val="00256E81"/>
    <w:rsid w:val="002702EC"/>
    <w:rsid w:val="002B1DFB"/>
    <w:rsid w:val="002C21F9"/>
    <w:rsid w:val="002C77FD"/>
    <w:rsid w:val="002E70C3"/>
    <w:rsid w:val="002F79FF"/>
    <w:rsid w:val="00303314"/>
    <w:rsid w:val="003268D4"/>
    <w:rsid w:val="00393C71"/>
    <w:rsid w:val="00442BE2"/>
    <w:rsid w:val="00463B37"/>
    <w:rsid w:val="004707BA"/>
    <w:rsid w:val="004A1F9A"/>
    <w:rsid w:val="004C55D6"/>
    <w:rsid w:val="00500BAE"/>
    <w:rsid w:val="0050517C"/>
    <w:rsid w:val="005412F7"/>
    <w:rsid w:val="005535F1"/>
    <w:rsid w:val="0059339C"/>
    <w:rsid w:val="005E7112"/>
    <w:rsid w:val="005F5105"/>
    <w:rsid w:val="006569B1"/>
    <w:rsid w:val="006629DA"/>
    <w:rsid w:val="00691243"/>
    <w:rsid w:val="006B36F6"/>
    <w:rsid w:val="007267DC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75D0F"/>
    <w:rsid w:val="009B01E6"/>
    <w:rsid w:val="009C5BB8"/>
    <w:rsid w:val="009D3297"/>
    <w:rsid w:val="009E2854"/>
    <w:rsid w:val="009F1E4A"/>
    <w:rsid w:val="009F3E27"/>
    <w:rsid w:val="009F65C4"/>
    <w:rsid w:val="00A25C49"/>
    <w:rsid w:val="00A351FC"/>
    <w:rsid w:val="00A510A5"/>
    <w:rsid w:val="00A75B10"/>
    <w:rsid w:val="00AA09F2"/>
    <w:rsid w:val="00B55F9B"/>
    <w:rsid w:val="00B82848"/>
    <w:rsid w:val="00B92EBC"/>
    <w:rsid w:val="00B956C7"/>
    <w:rsid w:val="00BC4F2C"/>
    <w:rsid w:val="00BE23C5"/>
    <w:rsid w:val="00C32BB9"/>
    <w:rsid w:val="00C7544E"/>
    <w:rsid w:val="00CD22BC"/>
    <w:rsid w:val="00D0274F"/>
    <w:rsid w:val="00D15F32"/>
    <w:rsid w:val="00E14232"/>
    <w:rsid w:val="00E22CD3"/>
    <w:rsid w:val="00E24F7F"/>
    <w:rsid w:val="00E937EB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84</Words>
  <Characters>219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9</cp:revision>
  <dcterms:created xsi:type="dcterms:W3CDTF">2019-01-04T14:04:00Z</dcterms:created>
  <dcterms:modified xsi:type="dcterms:W3CDTF">2019-10-08T10:03:00Z</dcterms:modified>
</cp:coreProperties>
</file>